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Haiti</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Haiti received a score of 40.6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Haiti received a score of 5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Haiti received a score of</w:t>
      </w:r>
      <w:r>
        <w:t xml:space="preserve"> </w:t>
      </w:r>
      <w:r>
        <w:rPr>
          <w:bCs/>
          <w:b/>
        </w:rPr>
        <w:t xml:space="preserve">18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Haiti received a score of 71.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Haiti received a score of 18.3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Haiti received a score of 4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Haiti received a score of 0.5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Haiti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Haiti received a score of 0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Haiti received a score of 0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Haiti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Haiti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Haiti received a score of 0.6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Haiti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Haiti received a score of 0.3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Haiti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Haiti received a score of 0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Haiti received a score of 0.4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Haiti%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Haiti%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Haiti%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Haiti%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Haiti%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Haiti%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Haiti%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Haiti%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Haiti%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Haiti%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Haiti%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Haiti%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Haiti%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Haiti%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Haiti%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Haiti%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Haiti%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iti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1,1982,2003</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2009</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 2012, 2013, 2017</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 1994, 1995, 2000, 2005, 2012, 2016, 2017</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iti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12</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7:59:05Z</dcterms:created>
  <dcterms:modified xsi:type="dcterms:W3CDTF">2024-03-19T17:5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Haiti Country Report</vt:lpwstr>
  </property>
</Properties>
</file>